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06CE" w:rsidRDefault="00A906CE" w:rsidP="00A906CE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EA4FD9">
        <w:rPr>
          <w:rFonts w:ascii="Times New Roman" w:hAnsi="Times New Roman" w:cs="Times New Roman"/>
          <w:b/>
          <w:lang w:val="pl-PL"/>
        </w:rPr>
        <w:t>UMOWA</w:t>
      </w:r>
      <w:r>
        <w:rPr>
          <w:rFonts w:ascii="Times New Roman" w:hAnsi="Times New Roman" w:cs="Times New Roman"/>
          <w:b/>
          <w:lang w:val="pl-PL"/>
        </w:rPr>
        <w:t xml:space="preserve"> </w:t>
      </w:r>
      <w:r w:rsidRPr="00EA4FD9">
        <w:rPr>
          <w:rFonts w:ascii="Times New Roman" w:hAnsi="Times New Roman" w:cs="Times New Roman"/>
          <w:b/>
          <w:lang w:val="pl-PL"/>
        </w:rPr>
        <w:t xml:space="preserve"> NAJMU</w:t>
      </w:r>
    </w:p>
    <w:p w:rsidR="00A906CE" w:rsidRPr="00EA4FD9" w:rsidRDefault="00A906CE" w:rsidP="00A906CE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</w:p>
    <w:p w:rsidR="00A906CE" w:rsidRDefault="00A906CE" w:rsidP="00A906CE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A906CE" w:rsidRDefault="00A906CE" w:rsidP="00A906CE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Zawarta w dniu ……………  roku w Częstochowie pomiędzy: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b/>
          <w:lang w:val="pl-PL"/>
        </w:rPr>
        <w:t>Politechniką Częstochowską w Częstochowie,</w:t>
      </w:r>
      <w:r w:rsidRPr="00317CE1">
        <w:rPr>
          <w:rFonts w:ascii="Arial" w:hAnsi="Arial" w:cs="Arial"/>
          <w:lang w:val="pl-PL"/>
        </w:rPr>
        <w:t xml:space="preserve"> ul. Dąbrowskiego 69, 42-200 Częstochowa reprezentowaną przez:</w:t>
      </w:r>
    </w:p>
    <w:p w:rsidR="00A906CE" w:rsidRPr="00317CE1" w:rsidRDefault="00A906CE" w:rsidP="00A906C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Kanclerza – …………………………………………………………….</w:t>
      </w:r>
    </w:p>
    <w:p w:rsidR="00A906CE" w:rsidRPr="00317CE1" w:rsidRDefault="00A906CE" w:rsidP="00A906C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przy kontrasygnacie finansowej ……………………………………….</w:t>
      </w:r>
    </w:p>
    <w:p w:rsidR="00A906CE" w:rsidRPr="00317CE1" w:rsidRDefault="00A906CE" w:rsidP="00A906C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lang w:val="pl-PL"/>
        </w:rPr>
        <w:t xml:space="preserve">zwaną w dalszej treści umowy </w:t>
      </w:r>
      <w:r w:rsidRPr="00317CE1">
        <w:rPr>
          <w:rFonts w:ascii="Arial" w:hAnsi="Arial" w:cs="Arial"/>
          <w:b/>
          <w:lang w:val="pl-PL"/>
        </w:rPr>
        <w:t>WYNAJMUJĄCYM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a……………………… </w:t>
      </w:r>
    </w:p>
    <w:p w:rsidR="00A906CE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zamieszkałym……………………………………..</w:t>
      </w:r>
      <w:r>
        <w:rPr>
          <w:rFonts w:ascii="Arial" w:hAnsi="Arial" w:cs="Arial"/>
          <w:lang w:val="pl-PL"/>
        </w:rPr>
        <w:t>,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pesel</w:t>
      </w:r>
      <w:r w:rsidRPr="00317CE1">
        <w:rPr>
          <w:rFonts w:ascii="Arial" w:hAnsi="Arial" w:cs="Arial"/>
          <w:lang w:val="pl-PL"/>
        </w:rPr>
        <w:t>………………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………………………... zamieszkałym …………………………………….., 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pesel ………………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prowadzącym wspólnie działalność gospodarczą pod nazwą :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……………………………………………………………………………………………………… NIP ………………………….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REGON …………………….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reprezentowaną przez:</w:t>
      </w:r>
    </w:p>
    <w:p w:rsidR="00A906CE" w:rsidRPr="00317CE1" w:rsidRDefault="00A906CE" w:rsidP="00A906CE">
      <w:pPr>
        <w:pStyle w:val="Tekstpodstawowy"/>
        <w:numPr>
          <w:ilvl w:val="0"/>
          <w:numId w:val="5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……………………….</w:t>
      </w:r>
    </w:p>
    <w:p w:rsidR="00A906CE" w:rsidRPr="00317CE1" w:rsidRDefault="00A906CE" w:rsidP="00A906CE">
      <w:pPr>
        <w:pStyle w:val="Tekstpodstawowy"/>
        <w:numPr>
          <w:ilvl w:val="0"/>
          <w:numId w:val="5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……………………….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i/>
          <w:color w:val="FF0000"/>
          <w:lang w:val="pl-PL"/>
        </w:rPr>
      </w:pPr>
      <w:r w:rsidRPr="00317CE1">
        <w:rPr>
          <w:rFonts w:ascii="Arial" w:hAnsi="Arial" w:cs="Arial"/>
          <w:color w:val="FF0000"/>
          <w:lang w:val="pl-PL"/>
        </w:rPr>
        <w:t>(</w:t>
      </w:r>
      <w:r w:rsidRPr="00317CE1">
        <w:rPr>
          <w:rFonts w:ascii="Arial" w:hAnsi="Arial" w:cs="Arial"/>
          <w:i/>
          <w:color w:val="FF0000"/>
          <w:lang w:val="pl-PL"/>
        </w:rPr>
        <w:t>dotyczy spółki cywilnej)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i/>
          <w:color w:val="FF0000"/>
          <w:lang w:val="pl-PL"/>
        </w:rPr>
      </w:pPr>
      <w:r w:rsidRPr="00317CE1">
        <w:rPr>
          <w:rFonts w:ascii="Arial" w:hAnsi="Arial" w:cs="Arial"/>
          <w:i/>
          <w:color w:val="FF0000"/>
          <w:lang w:val="pl-PL"/>
        </w:rPr>
        <w:t>lub: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……………………………………………………………………………………………………...</w:t>
      </w:r>
    </w:p>
    <w:p w:rsidR="00A906CE" w:rsidRPr="00317CE1" w:rsidRDefault="00A906CE" w:rsidP="00A906CE">
      <w:pPr>
        <w:pStyle w:val="Tekstpodstawowy"/>
        <w:spacing w:before="0" w:after="0"/>
        <w:jc w:val="center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zwa firmy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Z siedzibą …………………………………………………………………………………………..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IP…………………………….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REGON………………………..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Zarejestrowaną w CEIDG/KRS Nr ……………………….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reprezentowaną przez:</w:t>
      </w:r>
    </w:p>
    <w:p w:rsidR="00A906CE" w:rsidRPr="00317CE1" w:rsidRDefault="00A906CE" w:rsidP="00A906CE">
      <w:pPr>
        <w:pStyle w:val="Tekstpodstawowy"/>
        <w:numPr>
          <w:ilvl w:val="0"/>
          <w:numId w:val="9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……………………….</w:t>
      </w:r>
    </w:p>
    <w:p w:rsidR="00A906CE" w:rsidRPr="00317CE1" w:rsidRDefault="00A906CE" w:rsidP="00A906CE">
      <w:pPr>
        <w:pStyle w:val="Tekstpodstawowy"/>
        <w:numPr>
          <w:ilvl w:val="0"/>
          <w:numId w:val="9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……………………….</w:t>
      </w:r>
    </w:p>
    <w:p w:rsidR="00A906CE" w:rsidRPr="00317CE1" w:rsidRDefault="00A906CE" w:rsidP="00A906CE">
      <w:pPr>
        <w:pStyle w:val="Tekstpodstawowy"/>
        <w:spacing w:after="0"/>
        <w:jc w:val="both"/>
        <w:rPr>
          <w:rFonts w:ascii="Arial" w:hAnsi="Arial" w:cs="Arial"/>
          <w:i/>
          <w:color w:val="FF0000"/>
          <w:lang w:val="pl-PL"/>
        </w:rPr>
      </w:pPr>
      <w:r w:rsidRPr="00317CE1">
        <w:rPr>
          <w:rFonts w:ascii="Arial" w:hAnsi="Arial" w:cs="Arial"/>
          <w:i/>
          <w:color w:val="FF0000"/>
          <w:lang w:val="pl-PL"/>
        </w:rPr>
        <w:t>(dotyczy jednoosobowej działalności gospodarczej oraz podmiotów zobowiązanych do rejestracji w KRS zgodnie z art. 36 ustawy o Krajowym Rejestrze Sądowym)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lang w:val="pl-PL"/>
        </w:rPr>
        <w:t xml:space="preserve">zwanych w dalszej treści umowy </w:t>
      </w:r>
      <w:r w:rsidRPr="00317CE1">
        <w:rPr>
          <w:rFonts w:ascii="Arial" w:hAnsi="Arial" w:cs="Arial"/>
          <w:b/>
          <w:lang w:val="pl-PL"/>
        </w:rPr>
        <w:t>NAJEMCĄ</w:t>
      </w:r>
    </w:p>
    <w:p w:rsidR="00A906CE" w:rsidRDefault="00A906CE" w:rsidP="00A906CE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</w:p>
    <w:p w:rsidR="00A906CE" w:rsidRDefault="00A906CE" w:rsidP="00A906CE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1</w:t>
      </w:r>
    </w:p>
    <w:p w:rsidR="00A906CE" w:rsidRPr="00317CE1" w:rsidRDefault="00A906CE" w:rsidP="00A906CE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</w:p>
    <w:p w:rsidR="00A906CE" w:rsidRPr="00317CE1" w:rsidRDefault="00A906CE" w:rsidP="00A906CE">
      <w:pPr>
        <w:pStyle w:val="Tekstpodstawowy"/>
        <w:numPr>
          <w:ilvl w:val="0"/>
          <w:numId w:val="6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Przedmiotem  najmu jest wydzielona powierzchnia …… m² należąca do Wynajmującego, znajdująca się w budynku ………………………………….. Politechniki Częstochowskiej, w Częstochowie przy ul. …………………………………………………………………...</w:t>
      </w:r>
    </w:p>
    <w:p w:rsidR="00A906CE" w:rsidRPr="00317CE1" w:rsidRDefault="00A906CE" w:rsidP="00A906CE">
      <w:pPr>
        <w:pStyle w:val="Akapitzlist"/>
        <w:widowControl w:val="0"/>
        <w:numPr>
          <w:ilvl w:val="0"/>
          <w:numId w:val="6"/>
        </w:numPr>
        <w:overflowPunct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ynajmujący oświadcza, iż jest właścicielem lokalu, o którym mowa w § 1 pkt. 1 niniejszej umowy.</w:t>
      </w:r>
    </w:p>
    <w:p w:rsidR="00A906CE" w:rsidRPr="00317CE1" w:rsidRDefault="00A906CE" w:rsidP="00A906CE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 2</w:t>
      </w:r>
    </w:p>
    <w:p w:rsidR="00A906CE" w:rsidRPr="00317CE1" w:rsidRDefault="00A906CE" w:rsidP="00A906CE">
      <w:pPr>
        <w:pStyle w:val="Tekstpodstawowy"/>
        <w:spacing w:after="0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Compact"/>
        <w:numPr>
          <w:ilvl w:val="0"/>
          <w:numId w:val="7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oświadcza, iż zawiadomi w formie pisemnej Wynajmującego (w terminie 14 dni od zaistnienia zmiany) o każdorazowej zmianie danych dotyczących jego działalności a w szczególności: o zmianie siedziby działalności Najemcy lub o zmianie struktury organizacyjnej Najemcy. W przypadku nie powiadomienia Wynajmującego o zmianie danych wszelkie pisma kierowane do Najemcy przy wykorzystaniu danych otrzymanych od niego traktuje się jako mu doręczone.</w:t>
      </w:r>
    </w:p>
    <w:p w:rsidR="00A906CE" w:rsidRPr="00317CE1" w:rsidRDefault="00A906CE" w:rsidP="00A906CE">
      <w:pPr>
        <w:pStyle w:val="Akapitzlist"/>
        <w:widowControl w:val="0"/>
        <w:numPr>
          <w:ilvl w:val="0"/>
          <w:numId w:val="7"/>
        </w:numPr>
        <w:overflowPunct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Przedmiot niniejszej umowy wykorzystywany będzie przez Najemcę w celu prowadzenia działalności handlowej : sprzedaż napoi, słodyczy, przekąsek, kanapek.</w:t>
      </w:r>
    </w:p>
    <w:p w:rsidR="00A906CE" w:rsidRPr="00317CE1" w:rsidRDefault="00A906CE" w:rsidP="00A906CE">
      <w:pPr>
        <w:pStyle w:val="Akapitzlist"/>
        <w:widowControl w:val="0"/>
        <w:numPr>
          <w:ilvl w:val="0"/>
          <w:numId w:val="7"/>
        </w:numPr>
        <w:overflowPunct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Najemca zobowiązuje się do używania przedmiotu najmu wyłącznie w celu prowadzenia działalności gospodarczej, którą prowadzi na własny koszt i ryzyko.</w:t>
      </w:r>
    </w:p>
    <w:p w:rsidR="00A906CE" w:rsidRPr="00317CE1" w:rsidRDefault="00A906CE" w:rsidP="00A906CE">
      <w:pPr>
        <w:pStyle w:val="FirstParagraph"/>
        <w:spacing w:before="0" w:after="0"/>
        <w:rPr>
          <w:rFonts w:ascii="Arial" w:hAnsi="Arial" w:cs="Arial"/>
          <w:b/>
          <w:lang w:val="pl-PL"/>
        </w:rPr>
      </w:pPr>
    </w:p>
    <w:p w:rsidR="00A906CE" w:rsidRPr="00317CE1" w:rsidRDefault="00A906CE" w:rsidP="00A906CE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3</w:t>
      </w:r>
    </w:p>
    <w:p w:rsidR="00A906CE" w:rsidRPr="00317CE1" w:rsidRDefault="00A906CE" w:rsidP="00A906CE">
      <w:pPr>
        <w:pStyle w:val="Tekstpodstawowy"/>
        <w:spacing w:before="0" w:after="0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numPr>
          <w:ilvl w:val="0"/>
          <w:numId w:val="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zobowiązuje się płacić Wynajmującemu czynsz w wysokości i w terminie określonym w niniejszej umowie.</w:t>
      </w:r>
    </w:p>
    <w:p w:rsidR="00A906CE" w:rsidRPr="00317CE1" w:rsidRDefault="00A906CE" w:rsidP="00A906CE">
      <w:pPr>
        <w:pStyle w:val="Tekstpodstawowy"/>
        <w:numPr>
          <w:ilvl w:val="0"/>
          <w:numId w:val="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ysokość czynszu obejmującego powierzchnię i wyposażenie wynosi: ……. zł za m</w:t>
      </w:r>
      <w:r w:rsidRPr="00317CE1">
        <w:rPr>
          <w:rFonts w:ascii="Arial" w:hAnsi="Arial" w:cs="Arial"/>
          <w:vertAlign w:val="superscript"/>
          <w:lang w:val="pl-PL"/>
        </w:rPr>
        <w:t>2</w:t>
      </w:r>
      <w:r w:rsidRPr="00317CE1">
        <w:rPr>
          <w:rFonts w:ascii="Arial" w:hAnsi="Arial" w:cs="Arial"/>
          <w:lang w:val="pl-PL"/>
        </w:rPr>
        <w:t xml:space="preserve"> powiększone o podatek VAT zgodnie z obowiązującymi stawkami,  tj. …… (razem słownie: ………………………………………………)  oraz media ( CO, energia elektryczna, woda + ścieki),  naliczane ryczałtem w wysokości …………….</w:t>
      </w:r>
    </w:p>
    <w:p w:rsidR="00A906CE" w:rsidRPr="00317CE1" w:rsidRDefault="00A906CE" w:rsidP="00A906CE">
      <w:pPr>
        <w:pStyle w:val="Tekstpodstawowy"/>
        <w:numPr>
          <w:ilvl w:val="0"/>
          <w:numId w:val="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Wynajmujący zastrzega sobie prawo zmiany stawki czynszowej, określonej w pkt. 2  </w:t>
      </w:r>
      <w:r w:rsidRPr="00317CE1">
        <w:rPr>
          <w:rFonts w:ascii="Arial" w:hAnsi="Arial" w:cs="Arial"/>
          <w:lang w:val="pl-PL"/>
        </w:rPr>
        <w:br/>
        <w:t xml:space="preserve">o wskaźnik wzrostu cen, towarów i usług konsumpcyjnych, ogłaszany przez GUS oraz </w:t>
      </w:r>
      <w:r w:rsidRPr="00317CE1">
        <w:rPr>
          <w:rFonts w:ascii="Arial" w:hAnsi="Arial" w:cs="Arial"/>
          <w:lang w:val="pl-PL"/>
        </w:rPr>
        <w:br/>
        <w:t>o wzrost cen mediów ( CO, energia elektryczna, woda ścieki ). Zmiana ta nie wymaga sporządzenia aneksu do umowy. Wynajmujący poinformuje pisemnie najemcę o zmianie  wysokości czynszu.</w:t>
      </w:r>
    </w:p>
    <w:p w:rsidR="00A906CE" w:rsidRPr="00317CE1" w:rsidRDefault="00A906CE" w:rsidP="00A906CE">
      <w:pPr>
        <w:pStyle w:val="Tekstpodstawowy"/>
        <w:numPr>
          <w:ilvl w:val="0"/>
          <w:numId w:val="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Czynsz jest płatny z góry, do dnia 20 każdego miesiąca, na rachunek bankowy: Politechnika Częstochowska 06175012110000000004168728 </w:t>
      </w:r>
      <w:r w:rsidRPr="00317CE1">
        <w:rPr>
          <w:rFonts w:ascii="Arial" w:hAnsi="Arial" w:cs="Arial"/>
          <w:i/>
          <w:color w:val="FF0000"/>
          <w:lang w:val="pl-PL"/>
        </w:rPr>
        <w:t>(nr konta powinien być każdorazowo sprawdzany)</w:t>
      </w:r>
      <w:r w:rsidRPr="00317CE1">
        <w:rPr>
          <w:rFonts w:ascii="Arial" w:hAnsi="Arial" w:cs="Arial"/>
          <w:lang w:val="pl-PL"/>
        </w:rPr>
        <w:t xml:space="preserve"> </w:t>
      </w:r>
    </w:p>
    <w:p w:rsidR="00A906CE" w:rsidRPr="00317CE1" w:rsidRDefault="00A906CE" w:rsidP="00A906CE">
      <w:pPr>
        <w:pStyle w:val="Tekstpodstawowy"/>
        <w:numPr>
          <w:ilvl w:val="0"/>
          <w:numId w:val="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 przypadku opóźnienia z zapłatą czynszu Najemca zobowiązuje się do zapłaty odsetek w transakcjach handlowych od zaległej kwoty wraz z uiszczeniem należności głównej.</w:t>
      </w:r>
    </w:p>
    <w:p w:rsidR="00A906CE" w:rsidRPr="00317CE1" w:rsidRDefault="00A906CE" w:rsidP="00A906CE">
      <w:pPr>
        <w:pStyle w:val="Tekstpodstawowy"/>
        <w:numPr>
          <w:ilvl w:val="0"/>
          <w:numId w:val="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Niezależnie od odsetek, o których mowa w pkt.5 §3 niniejszej umowy, w przypadku zaistnienia przesłanek ustawowych Najemca zobowiązuje się do zapłaty rekompensaty </w:t>
      </w:r>
      <w:r w:rsidRPr="00317CE1">
        <w:rPr>
          <w:rFonts w:ascii="Arial" w:hAnsi="Arial" w:cs="Arial"/>
          <w:lang w:val="pl-PL"/>
        </w:rPr>
        <w:br/>
        <w:t xml:space="preserve">w wysokości równowartości kwoty ustalonej zgodnie z ustawą z dnia 8 marca </w:t>
      </w:r>
      <w:r w:rsidRPr="00317CE1">
        <w:rPr>
          <w:rFonts w:ascii="Arial" w:hAnsi="Arial" w:cs="Arial"/>
          <w:lang w:val="pl-PL"/>
        </w:rPr>
        <w:lastRenderedPageBreak/>
        <w:t>2013 roku o przeciwdziałaniu nadmiernym opóźnieniom w transakcjach handlowych bez odrębnego wezwania.</w:t>
      </w:r>
    </w:p>
    <w:p w:rsidR="00A906CE" w:rsidRPr="00317CE1" w:rsidRDefault="00A906CE" w:rsidP="00A906CE">
      <w:pPr>
        <w:pStyle w:val="Tekstpodstawowy"/>
        <w:numPr>
          <w:ilvl w:val="0"/>
          <w:numId w:val="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 opłacie czynszowej, o której mowa w pkt. 2 niniejszego paragrafu uwzględniona została wartość podatku od nieruchomości.</w:t>
      </w:r>
    </w:p>
    <w:p w:rsidR="00A906CE" w:rsidRPr="00317CE1" w:rsidRDefault="00A906CE" w:rsidP="00A906CE">
      <w:pPr>
        <w:pStyle w:val="Tekstpodstawowy"/>
        <w:numPr>
          <w:ilvl w:val="0"/>
          <w:numId w:val="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upoważnia Wynajmującego do wystawiania faktur bez jego podpisu.</w:t>
      </w:r>
    </w:p>
    <w:p w:rsidR="00A906CE" w:rsidRPr="00317CE1" w:rsidRDefault="00A906CE" w:rsidP="00A906CE">
      <w:pPr>
        <w:pStyle w:val="Tekstpodstawowy"/>
        <w:numPr>
          <w:ilvl w:val="0"/>
          <w:numId w:val="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oświadcza, iż jest podatnikiem / nie jest podatnikiem VAT nr NIP ……………….</w:t>
      </w:r>
    </w:p>
    <w:p w:rsidR="00A906CE" w:rsidRPr="00317CE1" w:rsidRDefault="00A906CE" w:rsidP="00A906CE">
      <w:pPr>
        <w:pStyle w:val="Tekstpodstawowy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4</w:t>
      </w:r>
    </w:p>
    <w:p w:rsidR="00A906CE" w:rsidRPr="00317CE1" w:rsidRDefault="00A906CE" w:rsidP="00A906CE">
      <w:pPr>
        <w:pStyle w:val="Tekstpodstawowy"/>
        <w:spacing w:before="0" w:after="0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arunkiem zawarcia niniejszej umowy jest uiszczenie na rzecz Wynajmującego kaucji gwarancyjnej najpóźniej w dniu zawarcia niniejszej umowy.</w:t>
      </w:r>
    </w:p>
    <w:p w:rsidR="00A906CE" w:rsidRPr="00317CE1" w:rsidRDefault="00A906CE" w:rsidP="00A906CE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 xml:space="preserve">Wysokość kaucji gwarancyjnej jest równa wysokości dwóch miesięcznych czynszów netto </w:t>
      </w:r>
    </w:p>
    <w:p w:rsidR="00A906CE" w:rsidRPr="00317CE1" w:rsidRDefault="00A906CE" w:rsidP="00A906CE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 szczególności kaucja przeznaczona jest na zabezpieczenie wszelkich roszczeń Wynajmującego z tytułu wyrządzonych przez Najemcę szkód, pogorszenia stanu wynajmowanych pomieszczeń, zaległości z tytułu czynszu, odszkodowania z tytułu bezumownego korzystania z powierzchni wynajmowanej, odsetek za nieterminowe uiszczanie czynszu i innych roszczeń wynikających z niedotrzymania przez Najemcę zobowiązań umownych.</w:t>
      </w:r>
    </w:p>
    <w:p w:rsidR="00A906CE" w:rsidRPr="00317CE1" w:rsidRDefault="00A906CE" w:rsidP="00A906CE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ynajmujący jest uprawniony do potrącenia z kaucji należności , o których mowa w pkt.3 § 4 niniejszej umowy bez kierowania do Najemcy uprzednich wezwań do zapłaty, a Najemca wyraża na to zgodę.</w:t>
      </w:r>
    </w:p>
    <w:p w:rsidR="00A906CE" w:rsidRPr="00317CE1" w:rsidRDefault="00A906CE" w:rsidP="00A906CE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 przypadku gdy wysokość szkody lub zaległości w opłatach z tytułu wynajmu przekracza kwotę kaucji Wynajmujący może dochodzić należności na drodze sądowej.</w:t>
      </w:r>
    </w:p>
    <w:p w:rsidR="00A906CE" w:rsidRPr="00317CE1" w:rsidRDefault="00A906CE" w:rsidP="00A906CE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Kaucja nie podlega waloryzacji ani oprocentowaniu.</w:t>
      </w:r>
    </w:p>
    <w:p w:rsidR="00A906CE" w:rsidRPr="00317CE1" w:rsidRDefault="00A906CE" w:rsidP="00A906CE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 xml:space="preserve">W przypadku gdy Wynajmujący nie ma żadnych roszczeń wynikających z umowy najmu </w:t>
      </w:r>
      <w:r w:rsidRPr="00317CE1">
        <w:rPr>
          <w:rFonts w:ascii="Arial" w:hAnsi="Arial" w:cs="Arial"/>
          <w:sz w:val="24"/>
          <w:szCs w:val="24"/>
        </w:rPr>
        <w:br/>
        <w:t>w stosunku do Najemcy, kaucja podlega zwrotowi w terminie 30 dni od daty zwrotu przedmiotu najmu.</w:t>
      </w:r>
    </w:p>
    <w:p w:rsidR="00A906CE" w:rsidRPr="00317CE1" w:rsidRDefault="00A906CE" w:rsidP="00A906CE">
      <w:pPr>
        <w:tabs>
          <w:tab w:val="left" w:pos="360"/>
        </w:tabs>
        <w:suppressAutoHyphens/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A906CE" w:rsidRPr="00317CE1" w:rsidRDefault="00A906CE" w:rsidP="00A906CE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5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oświadcza, iż znany mu jest stan techniczny najmowanej powierzchni i nie zgłasza z tego tytułu żadnych zastrzeżeń.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6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spacing w:after="0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szelkie urządzenia pobierające dodatkowo energię elektryczną mogą być używane przez Najemcę po uzyskaniu uprzedniej, pisemnej zgody Wynajmującego.</w:t>
      </w:r>
    </w:p>
    <w:p w:rsidR="00A906CE" w:rsidRPr="00317CE1" w:rsidRDefault="00A906CE" w:rsidP="00A906CE">
      <w:pPr>
        <w:pStyle w:val="FirstParagraph"/>
        <w:spacing w:before="0" w:after="0"/>
        <w:rPr>
          <w:rFonts w:ascii="Arial" w:hAnsi="Arial" w:cs="Arial"/>
          <w:b/>
          <w:lang w:val="pl-PL"/>
        </w:rPr>
      </w:pPr>
    </w:p>
    <w:p w:rsidR="00A906CE" w:rsidRPr="00317CE1" w:rsidRDefault="00A906CE" w:rsidP="00A906CE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7</w:t>
      </w:r>
    </w:p>
    <w:p w:rsidR="00A906CE" w:rsidRPr="00317CE1" w:rsidRDefault="00A906CE" w:rsidP="00A906CE">
      <w:pPr>
        <w:pStyle w:val="Tekstpodstawowy"/>
        <w:spacing w:before="0" w:after="0"/>
        <w:rPr>
          <w:rFonts w:ascii="Arial" w:hAnsi="Arial" w:cs="Arial"/>
          <w:lang w:val="pl-PL"/>
        </w:rPr>
      </w:pPr>
    </w:p>
    <w:p w:rsidR="00A906CE" w:rsidRDefault="00A906CE" w:rsidP="00A906CE">
      <w:pPr>
        <w:pStyle w:val="Compact"/>
        <w:numPr>
          <w:ilvl w:val="0"/>
          <w:numId w:val="1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zobowiązuje się do używania przedmiotu najmu w sposób określony w umowie, uwzględniając jego właściwość i przeznaczenie.</w:t>
      </w:r>
    </w:p>
    <w:p w:rsidR="00A906CE" w:rsidRPr="00317CE1" w:rsidRDefault="00A906CE" w:rsidP="00A906CE">
      <w:pPr>
        <w:pStyle w:val="Compact"/>
        <w:numPr>
          <w:ilvl w:val="0"/>
          <w:numId w:val="1"/>
        </w:numPr>
        <w:spacing w:before="0" w:after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 xml:space="preserve">Wykonanie niezbędnych przyłączy i zasilania do automatów leży po stronie Najemcy, które wykona na własny koszt i odpowiedzialność. </w:t>
      </w:r>
    </w:p>
    <w:p w:rsidR="00A906CE" w:rsidRPr="00317CE1" w:rsidRDefault="00A906CE" w:rsidP="00A906CE">
      <w:pPr>
        <w:pStyle w:val="Compact"/>
        <w:numPr>
          <w:ilvl w:val="0"/>
          <w:numId w:val="1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lastRenderedPageBreak/>
        <w:t xml:space="preserve">Najemca zobowiązuje się w szczególności do: </w:t>
      </w:r>
    </w:p>
    <w:p w:rsidR="00A906CE" w:rsidRPr="00317CE1" w:rsidRDefault="00A906CE" w:rsidP="00A906CE">
      <w:pPr>
        <w:pStyle w:val="Compact"/>
        <w:numPr>
          <w:ilvl w:val="0"/>
          <w:numId w:val="11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przestrzegania przepisów BHP i p/pożarowych, </w:t>
      </w:r>
    </w:p>
    <w:p w:rsidR="00A906CE" w:rsidRPr="00317CE1" w:rsidRDefault="00A906CE" w:rsidP="00A906CE">
      <w:pPr>
        <w:pStyle w:val="Compact"/>
        <w:numPr>
          <w:ilvl w:val="0"/>
          <w:numId w:val="11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terminowego przeprowadzania na własny koszt koniecznych bieżących konserwacji </w:t>
      </w:r>
      <w:r>
        <w:rPr>
          <w:rFonts w:ascii="Arial" w:hAnsi="Arial" w:cs="Arial"/>
          <w:lang w:val="pl-PL"/>
        </w:rPr>
        <w:t>oraz prac remontowych.</w:t>
      </w:r>
    </w:p>
    <w:p w:rsidR="00A906CE" w:rsidRPr="009A313A" w:rsidRDefault="00A906CE" w:rsidP="00A906CE">
      <w:pPr>
        <w:pStyle w:val="Compact"/>
        <w:numPr>
          <w:ilvl w:val="0"/>
          <w:numId w:val="2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Najemca zobowiązuje się do ubezpieczenia na własny koszt mienia znajdującego się </w:t>
      </w:r>
      <w:r w:rsidRPr="009A313A">
        <w:rPr>
          <w:rFonts w:ascii="Arial" w:hAnsi="Arial" w:cs="Arial"/>
          <w:lang w:val="pl-PL"/>
        </w:rPr>
        <w:t>w najmowan</w:t>
      </w:r>
      <w:r>
        <w:rPr>
          <w:rFonts w:ascii="Arial" w:hAnsi="Arial" w:cs="Arial"/>
          <w:lang w:val="pl-PL"/>
        </w:rPr>
        <w:t>ej powierzchni</w:t>
      </w:r>
      <w:r w:rsidRPr="009A313A">
        <w:rPr>
          <w:rFonts w:ascii="Arial" w:hAnsi="Arial" w:cs="Arial"/>
          <w:lang w:val="pl-PL"/>
        </w:rPr>
        <w:t xml:space="preserve"> od ujemnych następstw zdarzeń losowych.</w:t>
      </w:r>
      <w:r>
        <w:rPr>
          <w:rFonts w:ascii="Arial" w:hAnsi="Arial" w:cs="Arial"/>
          <w:lang w:val="pl-PL"/>
        </w:rPr>
        <w:t xml:space="preserve"> Politechnika Częstochowska nie ponosi odpowiedzialności za szkody wynikające z następstw zdarzeń losowych.</w:t>
      </w:r>
    </w:p>
    <w:p w:rsidR="00A906CE" w:rsidRPr="00317CE1" w:rsidRDefault="00A906CE" w:rsidP="00A906CE">
      <w:pPr>
        <w:pStyle w:val="Compact"/>
        <w:numPr>
          <w:ilvl w:val="0"/>
          <w:numId w:val="2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ponosi pełną odpowiedzialność wobec służb porządkowych i kontrolnych (Sanepid, Straż Pożarna, Policja itp.) i jest zobowiązany do wykonywania wszelkich zaleceń w tym zakresie.</w:t>
      </w:r>
    </w:p>
    <w:p w:rsidR="00A906CE" w:rsidRPr="00317CE1" w:rsidRDefault="00A906CE" w:rsidP="00A906CE">
      <w:pPr>
        <w:pStyle w:val="Compact"/>
        <w:numPr>
          <w:ilvl w:val="0"/>
          <w:numId w:val="2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ynajmujący zastrzega sobie prawo dokonywania kontroli w zakresie używania przedmiotu najmu.</w:t>
      </w:r>
    </w:p>
    <w:p w:rsidR="00A906CE" w:rsidRPr="00317CE1" w:rsidRDefault="00A906CE" w:rsidP="00A906CE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8</w:t>
      </w:r>
    </w:p>
    <w:p w:rsidR="00A906CE" w:rsidRPr="00317CE1" w:rsidRDefault="00A906CE" w:rsidP="00A906CE">
      <w:pPr>
        <w:pStyle w:val="Tekstpodstawowy"/>
        <w:spacing w:before="0" w:after="0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nie może oddawać przedmiotu najmu w całości ani w części osobom trzecim do bezpłatnego używania lub w podnajem.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center"/>
        <w:rPr>
          <w:rFonts w:ascii="Arial" w:hAnsi="Arial" w:cs="Arial"/>
          <w:b/>
        </w:rPr>
      </w:pPr>
      <w:r w:rsidRPr="00317CE1">
        <w:rPr>
          <w:rFonts w:ascii="Arial" w:hAnsi="Arial" w:cs="Arial"/>
          <w:b/>
          <w:lang w:val="pl-PL"/>
        </w:rPr>
        <w:t>§</w:t>
      </w:r>
      <w:r w:rsidRPr="00317CE1">
        <w:rPr>
          <w:rFonts w:ascii="Arial" w:hAnsi="Arial" w:cs="Arial"/>
          <w:b/>
        </w:rPr>
        <w:t>9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</w:rPr>
      </w:pPr>
    </w:p>
    <w:p w:rsidR="00A906CE" w:rsidRPr="00317CE1" w:rsidRDefault="00A906CE" w:rsidP="00A906CE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Najemca nie może bez uprzedniej zgody Wynajmującego dokonywać jakichkolwiek zmian, przeróbek, powiększania powierzchni i adaptacji przedmiotu najmu.</w:t>
      </w:r>
    </w:p>
    <w:p w:rsidR="00A906CE" w:rsidRPr="00317CE1" w:rsidRDefault="00A906CE" w:rsidP="00A906CE">
      <w:pPr>
        <w:pStyle w:val="Compact"/>
        <w:numPr>
          <w:ilvl w:val="0"/>
          <w:numId w:val="3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 przypadku gdy Najemca bez zgody Wynajmującego podejmie działania określone w pkt. 1 niniejszego paragrafu zobowiązany jest zapłacić na r</w:t>
      </w:r>
      <w:r>
        <w:rPr>
          <w:rFonts w:ascii="Arial" w:hAnsi="Arial" w:cs="Arial"/>
          <w:lang w:val="pl-PL"/>
        </w:rPr>
        <w:t xml:space="preserve">zecz Wynajmującego karę umowną </w:t>
      </w:r>
      <w:r w:rsidRPr="00317CE1">
        <w:rPr>
          <w:rFonts w:ascii="Arial" w:hAnsi="Arial" w:cs="Arial"/>
          <w:lang w:val="pl-PL"/>
        </w:rPr>
        <w:t>w wysokości równej wartości czynszu za okres 3 miesięc</w:t>
      </w:r>
      <w:r>
        <w:rPr>
          <w:rFonts w:ascii="Arial" w:hAnsi="Arial" w:cs="Arial"/>
          <w:lang w:val="pl-PL"/>
        </w:rPr>
        <w:t xml:space="preserve">y. Wynajmujący zastrzega sobie </w:t>
      </w:r>
      <w:r w:rsidRPr="00317CE1">
        <w:rPr>
          <w:rFonts w:ascii="Arial" w:hAnsi="Arial" w:cs="Arial"/>
          <w:lang w:val="pl-PL"/>
        </w:rPr>
        <w:t>w tym przypadku także prawo do wypowiedzenia umowy najmu ze skutkiem natychmiastowym.</w:t>
      </w:r>
    </w:p>
    <w:p w:rsidR="00A906CE" w:rsidRPr="00317CE1" w:rsidRDefault="00A906CE" w:rsidP="00A906CE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 przypadku wyrażenia przez Wynajmującego zgody na podjęcie przez Najemcę działań określonych w ust.1 niniejszego paragrafu strony zawierają odrębne porozumienie.</w:t>
      </w:r>
    </w:p>
    <w:p w:rsidR="00A906CE" w:rsidRPr="00317CE1" w:rsidRDefault="00A906CE" w:rsidP="00A906CE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Strony niniejszej umowy ustalają, iż Najemca przystosuje przedmiot umowy do swego użytku na własny koszt. Wszelkie remonty i modernizacje Najemca będzie prowadzić, po uzyskaniu akceptacji planu remontu lub modernizacji przez Wynajmującego i pod jego nadzorem.</w:t>
      </w:r>
    </w:p>
    <w:p w:rsidR="00A906CE" w:rsidRPr="00317CE1" w:rsidRDefault="00A906CE" w:rsidP="00A906CE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Najemca ma prawo dokonać nakładów zwiększających war</w:t>
      </w:r>
      <w:r>
        <w:rPr>
          <w:rFonts w:ascii="Arial" w:hAnsi="Arial" w:cs="Arial"/>
          <w:sz w:val="24"/>
          <w:szCs w:val="24"/>
        </w:rPr>
        <w:t xml:space="preserve">tość przedmiotu najmu za zgodą </w:t>
      </w:r>
      <w:r w:rsidRPr="00317CE1">
        <w:rPr>
          <w:rFonts w:ascii="Arial" w:hAnsi="Arial" w:cs="Arial"/>
          <w:sz w:val="24"/>
          <w:szCs w:val="24"/>
        </w:rPr>
        <w:t xml:space="preserve">i w zakresie uzgodnionym każdorazowo w formie pisemnej </w:t>
      </w:r>
      <w:r>
        <w:rPr>
          <w:rFonts w:ascii="Arial" w:hAnsi="Arial" w:cs="Arial"/>
          <w:sz w:val="24"/>
          <w:szCs w:val="24"/>
        </w:rPr>
        <w:br/>
      </w:r>
      <w:r w:rsidRPr="00317CE1">
        <w:rPr>
          <w:rFonts w:ascii="Arial" w:hAnsi="Arial" w:cs="Arial"/>
          <w:sz w:val="24"/>
          <w:szCs w:val="24"/>
        </w:rPr>
        <w:t>z Wynajmującym.</w:t>
      </w:r>
    </w:p>
    <w:p w:rsidR="00A906CE" w:rsidRPr="00317CE1" w:rsidRDefault="00A906CE" w:rsidP="00A906CE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Bez zgody Wynajmującego Najemca nie może zmienić przeznaczenia przedmiotu najmu.</w:t>
      </w:r>
    </w:p>
    <w:p w:rsidR="00A906CE" w:rsidRPr="00317CE1" w:rsidRDefault="00A906CE" w:rsidP="00A906CE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</w:p>
    <w:p w:rsidR="00A906CE" w:rsidRPr="00317CE1" w:rsidRDefault="00A906CE" w:rsidP="00A906CE">
      <w:pPr>
        <w:pStyle w:val="FirstParagraph"/>
        <w:spacing w:before="0" w:after="0"/>
        <w:jc w:val="center"/>
        <w:rPr>
          <w:rFonts w:ascii="Arial" w:hAnsi="Arial" w:cs="Arial"/>
          <w:b/>
        </w:rPr>
      </w:pPr>
      <w:r w:rsidRPr="00317CE1">
        <w:rPr>
          <w:rFonts w:ascii="Arial" w:hAnsi="Arial" w:cs="Arial"/>
          <w:b/>
          <w:lang w:val="pl-PL"/>
        </w:rPr>
        <w:t>§</w:t>
      </w:r>
      <w:r w:rsidRPr="00317CE1">
        <w:rPr>
          <w:rFonts w:ascii="Arial" w:hAnsi="Arial" w:cs="Arial"/>
          <w:b/>
        </w:rPr>
        <w:t>10</w:t>
      </w:r>
    </w:p>
    <w:p w:rsidR="00A906CE" w:rsidRPr="00317CE1" w:rsidRDefault="00A906CE" w:rsidP="00A906CE">
      <w:pPr>
        <w:pStyle w:val="Tekstpodstawowy"/>
        <w:spacing w:before="0" w:after="0"/>
        <w:rPr>
          <w:rFonts w:ascii="Arial" w:hAnsi="Arial" w:cs="Arial"/>
        </w:rPr>
      </w:pPr>
    </w:p>
    <w:p w:rsidR="00A906CE" w:rsidRPr="00317CE1" w:rsidRDefault="00A906CE" w:rsidP="00A906CE">
      <w:pPr>
        <w:pStyle w:val="Compact"/>
        <w:numPr>
          <w:ilvl w:val="0"/>
          <w:numId w:val="13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Umowa zostaje zawarta na czas od ……………. r. do ……………………. r.</w:t>
      </w:r>
    </w:p>
    <w:p w:rsidR="00A906CE" w:rsidRPr="00317CE1" w:rsidRDefault="00A906CE" w:rsidP="00A906CE">
      <w:pPr>
        <w:pStyle w:val="Compact"/>
        <w:numPr>
          <w:ilvl w:val="0"/>
          <w:numId w:val="13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Strony niniejszej umowy ustalają, iż przysługuje im prawo rozwiązania umowy </w:t>
      </w:r>
      <w:r w:rsidRPr="00317CE1">
        <w:rPr>
          <w:rFonts w:ascii="Arial" w:hAnsi="Arial" w:cs="Arial"/>
          <w:lang w:val="pl-PL"/>
        </w:rPr>
        <w:br/>
        <w:t>z zachowaniem 3 - miesięcznego okresu wypowiedzenia, ze skutkiem na koniec miesiąca kalendarzowego.</w:t>
      </w:r>
    </w:p>
    <w:p w:rsidR="00A906CE" w:rsidRPr="00317CE1" w:rsidRDefault="00A906CE" w:rsidP="00A906CE">
      <w:pPr>
        <w:pStyle w:val="Compact"/>
        <w:numPr>
          <w:ilvl w:val="0"/>
          <w:numId w:val="13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Wynajmujący zastrzega sobie prawo do rozwiązania niniejszej umowy na podstawie pisemnego powiadomienia ze skutkiem natychmiastowym w następujących przypadkach: </w:t>
      </w:r>
    </w:p>
    <w:p w:rsidR="00A906CE" w:rsidRPr="00317CE1" w:rsidRDefault="00A906CE" w:rsidP="00A906CE">
      <w:pPr>
        <w:pStyle w:val="Compact"/>
        <w:numPr>
          <w:ilvl w:val="0"/>
          <w:numId w:val="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lastRenderedPageBreak/>
        <w:t xml:space="preserve">oddania przez Najemcę przedmiotu najmu w całości lub części w podnajem lub bezpłatne używanie, </w:t>
      </w:r>
    </w:p>
    <w:p w:rsidR="00A906CE" w:rsidRPr="00317CE1" w:rsidRDefault="00A906CE" w:rsidP="00A906CE">
      <w:pPr>
        <w:pStyle w:val="Compact"/>
        <w:numPr>
          <w:ilvl w:val="0"/>
          <w:numId w:val="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brak zapłaty w terminie przez Najemcę czynszu najmu za co najmniej jeden miesiąc,    używania przez Najemcę przedmiotu najmu w sposób sprzeczny z umową lub jego przeznaczeniem, </w:t>
      </w:r>
    </w:p>
    <w:p w:rsidR="00A906CE" w:rsidRPr="00317CE1" w:rsidRDefault="00A906CE" w:rsidP="00A906CE">
      <w:pPr>
        <w:pStyle w:val="Compact"/>
        <w:numPr>
          <w:ilvl w:val="0"/>
          <w:numId w:val="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nie powiadomienia Wynajmującego o zmianie danych, o których mowa w §2 pkt. l w terminie 14 dni od dnia zaistnienia zmian, </w:t>
      </w:r>
    </w:p>
    <w:p w:rsidR="00A906CE" w:rsidRPr="00317CE1" w:rsidRDefault="00A906CE" w:rsidP="00A906CE">
      <w:pPr>
        <w:pStyle w:val="Compact"/>
        <w:numPr>
          <w:ilvl w:val="0"/>
          <w:numId w:val="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innego rażącego naruszania postanowień umowy.</w:t>
      </w:r>
    </w:p>
    <w:p w:rsidR="00A906CE" w:rsidRPr="00317CE1" w:rsidRDefault="00A906CE" w:rsidP="00A906CE">
      <w:pPr>
        <w:pStyle w:val="Compact"/>
        <w:numPr>
          <w:ilvl w:val="0"/>
          <w:numId w:val="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z innych nieprzewidzianych ważnych przyczyn.</w:t>
      </w:r>
    </w:p>
    <w:p w:rsidR="00A906CE" w:rsidRPr="00317CE1" w:rsidRDefault="00A906CE" w:rsidP="00A906CE">
      <w:pPr>
        <w:pStyle w:val="Compact"/>
        <w:spacing w:before="0" w:after="0"/>
        <w:ind w:left="1264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Compact"/>
        <w:numPr>
          <w:ilvl w:val="0"/>
          <w:numId w:val="13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 przypadku używania przedmiotu umowy po upływie umownego okresu najmu lub po rozwiązaniu umowy, Wynajmującemu przysł</w:t>
      </w:r>
      <w:r>
        <w:rPr>
          <w:rFonts w:ascii="Arial" w:hAnsi="Arial" w:cs="Arial"/>
          <w:lang w:val="pl-PL"/>
        </w:rPr>
        <w:t xml:space="preserve">uguje od Najemcy odszkodowanie </w:t>
      </w:r>
      <w:r w:rsidRPr="00317CE1">
        <w:rPr>
          <w:rFonts w:ascii="Arial" w:hAnsi="Arial" w:cs="Arial"/>
          <w:lang w:val="pl-PL"/>
        </w:rPr>
        <w:t>w wysokości 5-krotności czynszu za każdy miesiąc bezumownego używania przedmiotu najmu. Nie ogranicza to prawa Wynajmującego do egzekwowania opuszczenia zajmowanego przedmiotu najmu.</w:t>
      </w:r>
    </w:p>
    <w:p w:rsidR="00A906CE" w:rsidRPr="00317CE1" w:rsidRDefault="00A906CE" w:rsidP="00A906CE">
      <w:pPr>
        <w:pStyle w:val="Compact"/>
        <w:numPr>
          <w:ilvl w:val="0"/>
          <w:numId w:val="13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Jeżeli w wyniku zaistnienia siły wyższej lub z przyczy</w:t>
      </w:r>
      <w:r>
        <w:rPr>
          <w:rFonts w:ascii="Arial" w:hAnsi="Arial" w:cs="Arial"/>
          <w:lang w:val="pl-PL"/>
        </w:rPr>
        <w:t xml:space="preserve">n niezależnych Strony nie będą </w:t>
      </w:r>
      <w:r w:rsidRPr="00317CE1">
        <w:rPr>
          <w:rFonts w:ascii="Arial" w:hAnsi="Arial" w:cs="Arial"/>
          <w:lang w:val="pl-PL"/>
        </w:rPr>
        <w:t>w stanie dotrzymać w stanie zobowiązań wynikających z realizacji niniejszej umowy, ulegają one zawieszeniu na czas trwania siły wyższej</w:t>
      </w:r>
      <w:r>
        <w:rPr>
          <w:rFonts w:ascii="Arial" w:hAnsi="Arial" w:cs="Arial"/>
          <w:lang w:val="pl-PL"/>
        </w:rPr>
        <w:t xml:space="preserve">, przez którą strony rozumieją </w:t>
      </w:r>
      <w:r w:rsidRPr="00317CE1">
        <w:rPr>
          <w:rFonts w:ascii="Arial" w:hAnsi="Arial" w:cs="Arial"/>
          <w:lang w:val="pl-PL"/>
        </w:rPr>
        <w:t xml:space="preserve">w szczególności: akty normatywne, zdarzenia losowe np. takie jak pożar oraz inne zdarzenia pozostające poza kontrolą Stron. W okresie występowania przyczyn uniemożliwiających realizację umowy w całości lub części Strony nie ponoszą odpowiedzialności z tytułu nie wykonania lub nienależytego wykonania swoich obowiązków. </w:t>
      </w:r>
    </w:p>
    <w:p w:rsidR="00A906CE" w:rsidRPr="00317CE1" w:rsidRDefault="00A906CE" w:rsidP="00A906CE">
      <w:pPr>
        <w:pStyle w:val="Compact"/>
        <w:spacing w:before="0" w:after="0"/>
        <w:ind w:left="48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11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FirstParagraph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y nie przysługują względem Wynajmującego żadne roszczenia z tytułu dokonanych zmian i prac remontowych w przedmiocie najmu.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12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Po zakończeniu najmu Najemca zobowiązuje się do wydania przedmiotu najmu w stanie nie pogorszonym.</w:t>
      </w:r>
    </w:p>
    <w:p w:rsidR="00A906CE" w:rsidRPr="00317CE1" w:rsidRDefault="00A906CE" w:rsidP="00A906CE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13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Wszelkie zmiany postanowień niniejszej umowy wymagają formy pisemnej pod rygorem nieważności. </w:t>
      </w:r>
    </w:p>
    <w:p w:rsidR="00A906CE" w:rsidRPr="00317CE1" w:rsidRDefault="00A906CE" w:rsidP="00A906CE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 14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Strony niniejszej umowy ustalają, iż przekazanie oraz zwrot przedmiotu najmu nastąpi na podstawie protokołu przejęcia podpisanego przez upoważnionych do tego przedstawicieli Wynajmującego i Najemcy.</w:t>
      </w:r>
    </w:p>
    <w:p w:rsidR="00A906CE" w:rsidRPr="00317CE1" w:rsidRDefault="00A906CE" w:rsidP="00A906CE">
      <w:pPr>
        <w:pStyle w:val="Tekstpodstawowy"/>
        <w:spacing w:before="0" w:after="0"/>
        <w:rPr>
          <w:rFonts w:ascii="Arial" w:hAnsi="Arial" w:cs="Arial"/>
          <w:b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 15</w:t>
      </w:r>
    </w:p>
    <w:p w:rsidR="00A906CE" w:rsidRPr="00317CE1" w:rsidRDefault="00A906CE" w:rsidP="00A906CE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</w:p>
    <w:p w:rsidR="00A906CE" w:rsidRPr="00317CE1" w:rsidRDefault="00A906CE" w:rsidP="00A906CE">
      <w:pPr>
        <w:pStyle w:val="Tekstpodstawowy"/>
        <w:numPr>
          <w:ilvl w:val="0"/>
          <w:numId w:val="12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W sprawach nie uregulowanych niniejszą umową znajdują zastosowanie odpowiednie przepisy kodeksu cywilnego. </w:t>
      </w:r>
    </w:p>
    <w:p w:rsidR="00A906CE" w:rsidRPr="00317CE1" w:rsidRDefault="00A906CE" w:rsidP="00A906CE">
      <w:pPr>
        <w:pStyle w:val="Tekstpodstawowy"/>
        <w:numPr>
          <w:ilvl w:val="0"/>
          <w:numId w:val="12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szelkie spory powstałe na tle wykonania niniejszej umowy będzie rozstrzygał Sąd właściwy dla siedziby Wynajmującego.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tabs>
          <w:tab w:val="left" w:pos="4101"/>
          <w:tab w:val="center" w:pos="4536"/>
        </w:tabs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b/>
          <w:sz w:val="24"/>
          <w:szCs w:val="24"/>
        </w:rPr>
        <w:t>§ 16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Umowę sporządzono w trzech jednobrzmiących egzemplarzach dwa dla Wynajmującego jeden dla Najemcy.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YNAJMUJĄCY</w:t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  <w:t xml:space="preserve">NAJEMCA </w:t>
      </w:r>
    </w:p>
    <w:p w:rsidR="00A906CE" w:rsidRPr="00317CE1" w:rsidRDefault="00A906CE" w:rsidP="00A906CE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:rsidR="003E4C50" w:rsidRDefault="003E4C50">
      <w:bookmarkStart w:id="0" w:name="_GoBack"/>
      <w:bookmarkEnd w:id="0"/>
    </w:p>
    <w:sectPr w:rsidR="003E4C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BC0E09"/>
    <w:multiLevelType w:val="hybridMultilevel"/>
    <w:tmpl w:val="F86E48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25C19"/>
    <w:multiLevelType w:val="hybridMultilevel"/>
    <w:tmpl w:val="5A865E3E"/>
    <w:lvl w:ilvl="0" w:tplc="807A537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3983843"/>
    <w:multiLevelType w:val="hybridMultilevel"/>
    <w:tmpl w:val="5A865E3E"/>
    <w:lvl w:ilvl="0" w:tplc="807A537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3C7877AF"/>
    <w:multiLevelType w:val="hybridMultilevel"/>
    <w:tmpl w:val="A664D6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D01C72"/>
    <w:multiLevelType w:val="hybridMultilevel"/>
    <w:tmpl w:val="E4AA0DA6"/>
    <w:lvl w:ilvl="0" w:tplc="04150001">
      <w:start w:val="1"/>
      <w:numFmt w:val="bullet"/>
      <w:lvlText w:val=""/>
      <w:lvlJc w:val="left"/>
      <w:pPr>
        <w:ind w:left="12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4" w:hanging="360"/>
      </w:pPr>
      <w:rPr>
        <w:rFonts w:ascii="Wingdings" w:hAnsi="Wingdings" w:hint="default"/>
      </w:rPr>
    </w:lvl>
  </w:abstractNum>
  <w:abstractNum w:abstractNumId="5" w15:restartNumberingAfterBreak="0">
    <w:nsid w:val="559C30A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9DA3805"/>
    <w:multiLevelType w:val="hybridMultilevel"/>
    <w:tmpl w:val="B3763D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B22DCE"/>
    <w:multiLevelType w:val="multilevel"/>
    <w:tmpl w:val="68889BB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E3F4EF6"/>
    <w:multiLevelType w:val="hybridMultilevel"/>
    <w:tmpl w:val="4E8841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DE7AE4"/>
    <w:multiLevelType w:val="hybridMultilevel"/>
    <w:tmpl w:val="CF046936"/>
    <w:lvl w:ilvl="0" w:tplc="B044B89A">
      <w:start w:val="1"/>
      <w:numFmt w:val="decimal"/>
      <w:lvlText w:val="%1."/>
      <w:lvlJc w:val="left"/>
      <w:pPr>
        <w:ind w:left="4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6F18F2"/>
    <w:multiLevelType w:val="hybridMultilevel"/>
    <w:tmpl w:val="DA8CC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8C2DEC"/>
    <w:multiLevelType w:val="hybridMultilevel"/>
    <w:tmpl w:val="0832BC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</w:num>
  <w:num w:numId="5">
    <w:abstractNumId w:val="2"/>
  </w:num>
  <w:num w:numId="6">
    <w:abstractNumId w:val="8"/>
  </w:num>
  <w:num w:numId="7">
    <w:abstractNumId w:val="3"/>
  </w:num>
  <w:num w:numId="8">
    <w:abstractNumId w:val="11"/>
  </w:num>
  <w:num w:numId="9">
    <w:abstractNumId w:val="1"/>
  </w:num>
  <w:num w:numId="10">
    <w:abstractNumId w:val="9"/>
  </w:num>
  <w:num w:numId="11">
    <w:abstractNumId w:val="6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06CE"/>
    <w:rsid w:val="003E4C50"/>
    <w:rsid w:val="00A90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E64DACE-7FCC-4698-B495-34E079CD8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Calibri"/>
        <w:color w:val="000000"/>
        <w:sz w:val="24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906CE"/>
    <w:pPr>
      <w:spacing w:after="200" w:line="276" w:lineRule="auto"/>
    </w:pPr>
    <w:rPr>
      <w:rFonts w:asciiTheme="minorHAnsi" w:hAnsiTheme="minorHAnsi" w:cstheme="minorBidi"/>
      <w:color w:val="auto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906CE"/>
    <w:pPr>
      <w:ind w:left="720"/>
      <w:contextualSpacing/>
    </w:pPr>
  </w:style>
  <w:style w:type="paragraph" w:styleId="Tekstpodstawowy">
    <w:name w:val="Body Text"/>
    <w:basedOn w:val="Normalny"/>
    <w:link w:val="TekstpodstawowyZnak"/>
    <w:qFormat/>
    <w:rsid w:val="00A906CE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A906CE"/>
    <w:rPr>
      <w:rFonts w:asciiTheme="minorHAnsi" w:hAnsiTheme="minorHAnsi" w:cstheme="minorBidi"/>
      <w:color w:val="auto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A906CE"/>
  </w:style>
  <w:style w:type="paragraph" w:customStyle="1" w:styleId="Compact">
    <w:name w:val="Compact"/>
    <w:basedOn w:val="Tekstpodstawowy"/>
    <w:qFormat/>
    <w:rsid w:val="00A906CE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68</Words>
  <Characters>8810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tradomska</dc:creator>
  <cp:keywords/>
  <dc:description/>
  <cp:lastModifiedBy>Magdalena Stradomska</cp:lastModifiedBy>
  <cp:revision>1</cp:revision>
  <dcterms:created xsi:type="dcterms:W3CDTF">2023-02-16T12:04:00Z</dcterms:created>
  <dcterms:modified xsi:type="dcterms:W3CDTF">2023-02-16T12:05:00Z</dcterms:modified>
</cp:coreProperties>
</file>